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ssign6_Willoughby</w:t>
      </w:r>
    </w:p>
    <w:p>
      <w:pPr>
        <w:pStyle w:val="Author"/>
      </w:pPr>
      <w:r>
        <w:t xml:space="preserve">Jered</w:t>
      </w:r>
      <w:r>
        <w:t xml:space="preserve"> </w:t>
      </w:r>
      <w:r>
        <w:t xml:space="preserve">Willoughby</w:t>
      </w:r>
    </w:p>
    <w:p>
      <w:pPr>
        <w:pStyle w:val="Date"/>
      </w:pPr>
      <w:r>
        <w:t xml:space="preserve">9/26/2018</w:t>
      </w:r>
    </w:p>
    <w:p>
      <w:pPr>
        <w:pStyle w:val="Compact"/>
        <w:numPr>
          <w:numId w:val="1001"/>
          <w:ilvl w:val="0"/>
        </w:numPr>
      </w:pPr>
      <w:r>
        <w:t xml:space="preserve">For this problem, I followed the example in Dr. Zadeh’s instructional video. We use n for the sample size and NSIM for the simulation amount. Y is the ordinal, random variable that we’re ultimately needing to find the fequency, or realized value. p is the probability, of course suming to one. ntot is the amount of simulations that will be ran. rv=sample is the sample funtion, where rvm=matrix is the matrix function where the data is organized. Average=rowMeans is simply calculating the average. I didn’t put the y Average table in because of the expansive siz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tisfaction, 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(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=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to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SIM</w:t>
      </w:r>
      <w:r>
        <w:br w:type="textWrapping"/>
      </w:r>
      <w:r>
        <w:rPr>
          <w:rStyle w:val="NormalTok"/>
        </w:rPr>
        <w:t xml:space="preserve">rv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, ntot, p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vm 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v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verage =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vm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verage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Satisfaction Suvery n=10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6_Willoughb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Average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verag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ssign6_Willoughby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Y is normally distributed which is evident from qqplot’s linear distribution following along the qqline. We can also tell from the histogram that 4 is the average ordinal value of the customer’s satisfaction based on the survey. As the sample size increases, then the tendency for normality increase, which is a reiteration of the central limit theorem:</w:t>
      </w:r>
      <w:r>
        <w:t xml:space="preserve"> </w:t>
      </w:r>
      <w:r>
        <w:t xml:space="preserve">“</w:t>
      </w:r>
      <w:r>
        <w:t xml:space="preserve">given a sufficiently large sample size from a population with a finite level of variance, the mean of all samples from the same population will be approximately equal to the mean of the population.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e50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63c81c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77d441a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sign6_Willoughby</dc:title>
  <dc:creator>Jered Willoughby</dc:creator>
  <dcterms:created xsi:type="dcterms:W3CDTF">2018-09-26T21:30:15Z</dcterms:created>
  <dcterms:modified xsi:type="dcterms:W3CDTF">2018-09-26T21:30:15Z</dcterms:modified>
</cp:coreProperties>
</file>